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7380A820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255A0FA0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A077F04" wp14:editId="7CA07E3D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0B1644F2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705FA6E4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209274C3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2D96211A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186402AE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9BED0FB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4845E2F5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78A5A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51380ED" w14:textId="688419DE" w:rsidR="00305DB4" w:rsidRPr="008A0A1C" w:rsidRDefault="00547B49" w:rsidP="00C757A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A0A1C">
              <w:rPr>
                <w:rFonts w:ascii="Times New Roman" w:hAnsi="Times New Roman" w:cs="Times New Roman"/>
                <w:bCs/>
                <w:sz w:val="24"/>
                <w:szCs w:val="24"/>
              </w:rPr>
              <w:t>Naime EYİTÜRK</w:t>
            </w:r>
          </w:p>
        </w:tc>
      </w:tr>
      <w:tr w:rsidR="00305DB4" w:rsidRPr="00DA2355" w14:paraId="5EB70EDF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0A932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C07B4FC" w14:textId="261778C1" w:rsidR="00305DB4" w:rsidRPr="00DA2355" w:rsidRDefault="00547B4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imya </w:t>
            </w:r>
          </w:p>
        </w:tc>
      </w:tr>
      <w:tr w:rsidR="00305DB4" w:rsidRPr="00DA2355" w14:paraId="4316FF08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26D5C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0EA2EEC" w14:textId="13F8981E" w:rsidR="00305DB4" w:rsidRPr="00DA2355" w:rsidRDefault="00547B4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 Öğr. Üyesi Baybars KÖKSOY</w:t>
            </w:r>
          </w:p>
        </w:tc>
      </w:tr>
      <w:tr w:rsidR="004B17FC" w:rsidRPr="00DA2355" w14:paraId="6DFDFCD0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442B3F0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020D9F2C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3D8B6B7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BE66DC2" w14:textId="5A847A80" w:rsidR="007F33E0" w:rsidRPr="00DA2355" w:rsidRDefault="008A0A1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akın İnfrared</w:t>
            </w:r>
            <w:r w:rsidR="00547B49">
              <w:rPr>
                <w:rFonts w:ascii="Times New Roman" w:hAnsi="Times New Roman" w:cs="Times New Roman"/>
                <w:sz w:val="24"/>
                <w:szCs w:val="24"/>
              </w:rPr>
              <w:t xml:space="preserve"> Bölgede </w:t>
            </w:r>
            <w:proofErr w:type="spellStart"/>
            <w:r w:rsidR="00547B49">
              <w:rPr>
                <w:rFonts w:ascii="Times New Roman" w:hAnsi="Times New Roman" w:cs="Times New Roman"/>
                <w:sz w:val="24"/>
                <w:szCs w:val="24"/>
              </w:rPr>
              <w:t>Absorbsiyon</w:t>
            </w:r>
            <w:proofErr w:type="spellEnd"/>
            <w:r w:rsidR="00547B49">
              <w:rPr>
                <w:rFonts w:ascii="Times New Roman" w:hAnsi="Times New Roman" w:cs="Times New Roman"/>
                <w:sz w:val="24"/>
                <w:szCs w:val="24"/>
              </w:rPr>
              <w:t xml:space="preserve"> Yapan BODIPY Türevleri ve </w:t>
            </w:r>
            <w:proofErr w:type="spellStart"/>
            <w:r w:rsidR="00547B49">
              <w:rPr>
                <w:rFonts w:ascii="Times New Roman" w:hAnsi="Times New Roman" w:cs="Times New Roman"/>
                <w:sz w:val="24"/>
                <w:szCs w:val="24"/>
              </w:rPr>
              <w:t>Fotofizikokimyasal</w:t>
            </w:r>
            <w:proofErr w:type="spellEnd"/>
            <w:r w:rsidR="00547B49">
              <w:rPr>
                <w:rFonts w:ascii="Times New Roman" w:hAnsi="Times New Roman" w:cs="Times New Roman"/>
                <w:sz w:val="24"/>
                <w:szCs w:val="24"/>
              </w:rPr>
              <w:t xml:space="preserve"> Özellikleri</w:t>
            </w:r>
          </w:p>
        </w:tc>
      </w:tr>
      <w:tr w:rsidR="007A0ED3" w:rsidRPr="00DA2355" w14:paraId="10334B25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F9FF97B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732BAC1" w14:textId="20E7E16C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547B49">
              <w:rPr>
                <w:rFonts w:ascii="Times New Roman" w:hAnsi="Times New Roman" w:cs="Times New Roman"/>
                <w:sz w:val="24"/>
                <w:szCs w:val="24"/>
              </w:rPr>
              <w:t>27/1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547B4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B7954" w:rsidRPr="00DA2355" w14:paraId="6DB26CCD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AD6736E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0170426" w14:textId="16F55DD8" w:rsidR="000B7954" w:rsidRPr="00DA2355" w:rsidRDefault="00547B4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-240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E0700B0" w14:textId="1D3191BE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47B49">
              <w:rPr>
                <w:rFonts w:ascii="Times New Roman" w:hAnsi="Times New Roman" w:cs="Times New Roman"/>
                <w:sz w:val="24"/>
                <w:szCs w:val="24"/>
              </w:rPr>
              <w:t>13:00</w:t>
            </w:r>
          </w:p>
        </w:tc>
      </w:tr>
      <w:tr w:rsidR="007A0ED3" w:rsidRPr="00DA2355" w14:paraId="70D50E84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104E0E4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33484BC" w14:textId="77777777"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14:paraId="6758BE69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89ABF36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23A64BC4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3DB56D2E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742A426B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1442F25E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28DC02C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231245C2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F0ADAED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E7D7976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EA962A9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33AA91C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C768E75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B43FEF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A980E43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0667E85A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5B496729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AC6CF1" w14:textId="77777777" w:rsidR="008A08FD" w:rsidRDefault="008A08FD" w:rsidP="005F3207">
      <w:pPr>
        <w:spacing w:after="0" w:line="240" w:lineRule="auto"/>
      </w:pPr>
      <w:r>
        <w:separator/>
      </w:r>
    </w:p>
  </w:endnote>
  <w:endnote w:type="continuationSeparator" w:id="0">
    <w:p w14:paraId="472286B8" w14:textId="77777777" w:rsidR="008A08FD" w:rsidRDefault="008A08FD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7B083B80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7C12AE54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73B6C2F9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4562D167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05DF8A99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6575B6" w14:textId="77777777" w:rsidR="008A08FD" w:rsidRDefault="008A08FD" w:rsidP="005F3207">
      <w:pPr>
        <w:spacing w:after="0" w:line="240" w:lineRule="auto"/>
      </w:pPr>
      <w:r>
        <w:separator/>
      </w:r>
    </w:p>
  </w:footnote>
  <w:footnote w:type="continuationSeparator" w:id="0">
    <w:p w14:paraId="7CFEA47A" w14:textId="77777777" w:rsidR="008A08FD" w:rsidRDefault="008A08FD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2205800">
    <w:abstractNumId w:val="3"/>
  </w:num>
  <w:num w:numId="2" w16cid:durableId="533156006">
    <w:abstractNumId w:val="1"/>
  </w:num>
  <w:num w:numId="3" w16cid:durableId="2118938431">
    <w:abstractNumId w:val="2"/>
  </w:num>
  <w:num w:numId="4" w16cid:durableId="12091042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47B49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8A08FD"/>
    <w:rsid w:val="008A0A1C"/>
    <w:rsid w:val="009269D8"/>
    <w:rsid w:val="00992C66"/>
    <w:rsid w:val="009C43D2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C1174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6B34D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4</Words>
  <Characters>483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Baybars KÖKSOY</cp:lastModifiedBy>
  <cp:revision>2</cp:revision>
  <cp:lastPrinted>2020-06-01T13:59:00Z</cp:lastPrinted>
  <dcterms:created xsi:type="dcterms:W3CDTF">2023-12-13T14:06:00Z</dcterms:created>
  <dcterms:modified xsi:type="dcterms:W3CDTF">2023-12-13T14:06:00Z</dcterms:modified>
</cp:coreProperties>
</file>